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eru</w:t>
      </w:r>
      <w:r>
        <w:t xml:space="preserve"> </w:t>
      </w:r>
      <w:r>
        <w:t xml:space="preserve">Lima</w:t>
      </w:r>
    </w:p>
    <w:bookmarkStart w:id="20" w:name="X1beeef8c55cf4d3b47bf22e61f84e39051574e4"/>
    <w:p>
      <w:pPr>
        <w:pStyle w:val="Heading1"/>
      </w:pPr>
      <w:r>
        <w:t xml:space="preserve">Internship Application Letter: Business Consultant Position</w:t>
      </w:r>
    </w:p>
    <w:p>
      <w:pPr>
        <w:pStyle w:val="FirstParagraph"/>
      </w:pPr>
      <w:r>
        <w:rPr>
          <w:bCs/>
          <w:b/>
        </w:rPr>
        <w:t xml:space="preserve">Date:</w:t>
      </w:r>
      <w:r>
        <w:t xml:space="preserve"> </w:t>
      </w:r>
      <w:r>
        <w:t xml:space="preserve">October 26, 2023</w:t>
      </w:r>
      <w:r>
        <w:br/>
      </w:r>
      <w:r>
        <w:rPr>
          <w:bCs/>
          <w:b/>
        </w:rPr>
        <w:t xml:space="preserve">To:</w:t>
      </w:r>
      <w:r>
        <w:br/>
      </w:r>
      <w:r>
        <w:t xml:space="preserve">Hiring Manager</w:t>
      </w:r>
      <w:r>
        <w:br/>
      </w:r>
      <w:r>
        <w:t xml:space="preserve">[Company Name]</w:t>
      </w:r>
      <w:r>
        <w:br/>
      </w:r>
      <w:r>
        <w:t xml:space="preserve">Lima, Peru</w:t>
      </w:r>
    </w:p>
    <w:p>
      <w:pPr>
        <w:pStyle w:val="BodyText"/>
      </w:pPr>
      <w:r>
        <w:t xml:space="preserve">Dear Hiring Manager,</w:t>
      </w:r>
    </w:p>
    <w:p>
      <w:pPr>
        <w:pStyle w:val="BodyText"/>
      </w:pPr>
      <w:r>
        <w:t xml:space="preserve">I am writing with profound enthusiasm to express my earnest interest in the Business Consultant Internship position at [Company Name] in Lima, Peru. As a dedicated and culturally attuned business student currently pursuing my Master of Business Administration at the Pontifical Catholic University of Peru (PUCP), I have meticulously aligned my academic trajectory and professional aspirations with the dynamic economic landscape of Peru Lima. This Internship Application Letter serves as a formal declaration of my commitment to contribute meaningfully to your team while gaining invaluable, hands-on experience in strategic business consulting within one of South America’s most vibrant economic centers.</w:t>
      </w:r>
    </w:p>
    <w:p>
      <w:pPr>
        <w:pStyle w:val="BodyText"/>
      </w:pPr>
      <w:r>
        <w:t xml:space="preserve">My academic foundation has been rigorously built upon core competencies essential for success in business consulting: advanced data analysis, market research methodologies, financial modeling, and cross-cultural communication. At PUCP, I completed a capstone project analyzing the operational efficiency of small and medium enterprises (SMEs) across Lima’s Miraflores district. Utilizing SWOT analysis and Porter’s Five Forces framework, I identified key bottlenecks in supply chain management for local textile producers—a sector vital to Peru’s export economy. This project required navigating complex Peruvian business regulations, engaging directly with entrepreneurs in Spanish (my native language), and presenting actionable recommendations to stakeholders. The positive impact observed—reducing production delays by 18% for one participant—solidified my passion for driving tangible business value through strategic insight. This experience directly prepares me to support your Business Consultant team in delivering data-driven solutions tailored to Peru Lima’s unique market dynamics.</w:t>
      </w:r>
    </w:p>
    <w:p>
      <w:pPr>
        <w:pStyle w:val="BodyText"/>
      </w:pPr>
      <w:r>
        <w:t xml:space="preserve">What particularly draws me to this opportunity at [Company Name] is your firm’s renowned focus on sustainable growth strategies within the Peruvian context, especially your recent initiatives supporting agro-exporters and tech startups in the Lima Metropolitan Area. I deeply admire how your team integrates traditional Andean business values—such as *confianza* (trust) and relationship-centric decision-making—with modern consulting methodologies. In my previous internship at a Lima-based marketing agency, I assisted in developing market entry strategies for Peruvian artisan cooperatives targeting European markets. This required not only understanding intricate export compliance but also respecting indigenous craftsmanship traditions—a lesson that profoundly shaped my approach to consulting as a practice of cultural intelligence, not just technical analysis. I am eager to apply this mindset within your esteemed Business Consultant division, where I believe my bilingual fluency (Spanish and English) and immersion in Peruvian business culture will enable me to bridge gaps between international clients and local realities.</w:t>
      </w:r>
    </w:p>
    <w:p>
      <w:pPr>
        <w:pStyle w:val="BodyText"/>
      </w:pPr>
      <w:r>
        <w:t xml:space="preserve">Peru Lima represents an unparalleled environment for professional growth in consulting. As the nation’s economic engine, it hosts a diverse ecosystem—from multinational corporations headquartered in San Isidro to innovative startups thriving in Barranco and La Victoria. The city’s rapid digital transformation, coupled with its rich cultural tapestry, demands consultants who understand both the pulse of global markets and the nuances of local consumer behavior. I am confident that my proactive approach, evidenced by my leadership in PUCP’s Business Consulting Club where I organized workshops on leveraging Peru’s free trade agreements for SMEs, positions me to immediately contribute to your projects. For instance, I could assist in compiling market trend reports focused on Lima’s burgeoning fintech sector or support client presentations with culturally resonant data visualizations that align with Peruvian communication preferences.</w:t>
      </w:r>
    </w:p>
    <w:p>
      <w:pPr>
        <w:pStyle w:val="BodyText"/>
      </w:pPr>
      <w:r>
        <w:t xml:space="preserve">Furthermore, my personal connection to Peru Lima is not merely geographic but deeply experiential. Having grown up in the historic district of Barranco, I understand firsthand the challenges and opportunities faced by local businesses navigating urban growth. I’ve volunteered with Crecer en Familia (a Lima-based NGO supporting women entrepreneurs) to develop simple financial literacy tools for microbusinesses—skills directly transferable to client-facing consulting work. This community engagement fostered empathy and practical problem-solving abilities that go beyond textbook case studies. I am not just applying for an internship; I am seeking a meaningful immersion in the heart of Peru’s business evolution, where my energy and fresh perspective can support your mission to empower Peruvian enterprises.</w:t>
      </w:r>
    </w:p>
    <w:p>
      <w:pPr>
        <w:pStyle w:val="BodyText"/>
      </w:pPr>
      <w:r>
        <w:t xml:space="preserve">I recognize that the Business Consultant role demands analytical rigor, adaptability, and unwavering integrity. My academic record (GPA 3.8/4.0) reflects my commitment to excellence, while my experience as a research assistant at PUCP’s Center for Economic Studies has honed my ability to synthesize complex data into clear strategic narratives—precisely what your clients need. I am eager to bring this discipline to [Company Name]’s projects, whether analyzing market entry risks for a client expanding from Lima into the Andean highlands or optimizing digital marketing campaigns targeting Millennial consumers in Peru’s capital city. I am equally prepared to engage in fieldwork across Lima’s districts, from the commercial corridors of Av. Arequipa to the industrial zones of Callao.</w:t>
      </w:r>
    </w:p>
    <w:p>
      <w:pPr>
        <w:pStyle w:val="BodyText"/>
      </w:pPr>
      <w:r>
        <w:t xml:space="preserve">The opportunity to learn under your team’s mentorship would be a transformative step toward my long-term vision: becoming a consultant who champions inclusive growth for Peruvian businesses. I am committed to contributing not just my skills, but my deep respect for Peru Lima’s economic potential and cultural identity. My resume, attached for your review, provides further detail on my qualifications. I welcome the chance to discuss how my proactive mindset and dedication to Peru’s business advancement align with [Company Name]’s objectives during an interview at your earliest convenience.</w:t>
      </w:r>
    </w:p>
    <w:p>
      <w:pPr>
        <w:pStyle w:val="BodyText"/>
      </w:pPr>
      <w:r>
        <w:t xml:space="preserve">Thank you for considering this Internship Application Letter. I am excited about the possibility of contributing to your team in Lima, Peru, and am available for an interview at any time. My contact information is provided below.</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eru Lima</dc:title>
  <dc:creator/>
  <dc:language>en</dc:language>
  <cp:keywords/>
  <dcterms:created xsi:type="dcterms:W3CDTF">2026-07-22T16:49:09Z</dcterms:created>
  <dcterms:modified xsi:type="dcterms:W3CDTF">2026-07-22T16:49:09Z</dcterms:modified>
</cp:coreProperties>
</file>

<file path=docProps/custom.xml><?xml version="1.0" encoding="utf-8"?>
<Properties xmlns="http://schemas.openxmlformats.org/officeDocument/2006/custom-properties" xmlns:vt="http://schemas.openxmlformats.org/officeDocument/2006/docPropsVTypes"/>
</file>